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286F4" w14:textId="52939CF0" w:rsidR="00D95182" w:rsidRDefault="00841C4F" w:rsidP="00841C4F">
      <w:pPr>
        <w:jc w:val="center"/>
        <w:rPr>
          <w:rFonts w:ascii="Algerian" w:hAnsi="Algerian"/>
          <w:b/>
          <w:bCs/>
          <w:sz w:val="32"/>
          <w:szCs w:val="32"/>
          <w:lang w:val="en-US"/>
        </w:rPr>
      </w:pPr>
      <w:r w:rsidRPr="00841C4F">
        <w:rPr>
          <w:rFonts w:ascii="Algerian" w:hAnsi="Algerian"/>
          <w:b/>
          <w:bCs/>
          <w:sz w:val="32"/>
          <w:szCs w:val="32"/>
          <w:lang w:val="en-US"/>
        </w:rPr>
        <w:t>WRITTEN NOTES</w:t>
      </w:r>
    </w:p>
    <w:p w14:paraId="58EC5459" w14:textId="7D6CB511" w:rsidR="00913837" w:rsidRDefault="00913837" w:rsidP="004E1519">
      <w:pPr>
        <w:rPr>
          <w:rFonts w:ascii="Algerian" w:hAnsi="Algerian"/>
          <w:b/>
          <w:bCs/>
          <w:sz w:val="32"/>
          <w:szCs w:val="32"/>
          <w:lang w:val="en-US"/>
        </w:rPr>
      </w:pPr>
    </w:p>
    <w:p w14:paraId="4E6B4C1B" w14:textId="641A4981" w:rsidR="00913837" w:rsidRPr="004E1519" w:rsidRDefault="00913837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>On the Customer page, we created the first name and last name field</w:t>
      </w:r>
      <w:r w:rsidR="003538B2">
        <w:rPr>
          <w:rFonts w:ascii="Calibri" w:hAnsi="Calibri" w:cs="Calibri"/>
          <w:sz w:val="24"/>
          <w:szCs w:val="24"/>
          <w:lang w:val="en-US"/>
        </w:rPr>
        <w:t>s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with larger character length</w:t>
      </w:r>
      <w:r w:rsidR="003538B2">
        <w:rPr>
          <w:rFonts w:ascii="Calibri" w:hAnsi="Calibri" w:cs="Calibri"/>
          <w:sz w:val="24"/>
          <w:szCs w:val="24"/>
          <w:lang w:val="en-US"/>
        </w:rPr>
        <w:t>s</w:t>
      </w:r>
      <w:r w:rsidRPr="004E1519">
        <w:rPr>
          <w:rFonts w:ascii="Calibri" w:hAnsi="Calibri" w:cs="Calibri"/>
          <w:sz w:val="24"/>
          <w:szCs w:val="24"/>
          <w:lang w:val="en-US"/>
        </w:rPr>
        <w:t>.</w:t>
      </w:r>
    </w:p>
    <w:p w14:paraId="30B29142" w14:textId="5F82D7F7" w:rsidR="00913837" w:rsidRPr="004E1519" w:rsidRDefault="00913837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We made the phone number field as required with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>validation of Please enter a valid 10-digit phone number.</w:t>
      </w:r>
    </w:p>
    <w:p w14:paraId="449616C3" w14:textId="39A41378" w:rsidR="00913837" w:rsidRPr="004E1519" w:rsidRDefault="00913837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There are street, city, postal </w:t>
      </w:r>
      <w:r w:rsidR="00DF4D8F" w:rsidRPr="004E1519">
        <w:rPr>
          <w:rFonts w:ascii="Calibri" w:hAnsi="Calibri" w:cs="Calibri"/>
          <w:sz w:val="24"/>
          <w:szCs w:val="24"/>
          <w:lang w:val="en-US"/>
        </w:rPr>
        <w:t>code,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and province fields </w:t>
      </w:r>
      <w:r w:rsidR="00DF4D8F" w:rsidRPr="004E1519">
        <w:rPr>
          <w:rFonts w:ascii="Calibri" w:hAnsi="Calibri" w:cs="Calibri"/>
          <w:sz w:val="24"/>
          <w:szCs w:val="24"/>
          <w:lang w:val="en-US"/>
        </w:rPr>
        <w:t>to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get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>full address of the customer.</w:t>
      </w:r>
    </w:p>
    <w:p w14:paraId="4DF28D65" w14:textId="1958A918" w:rsidR="00913837" w:rsidRPr="004E1519" w:rsidRDefault="00913837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>In terms of EmpLogin</w:t>
      </w:r>
      <w:r w:rsidR="00DF4D8F" w:rsidRPr="004E1519">
        <w:rPr>
          <w:rFonts w:ascii="Calibri" w:hAnsi="Calibri" w:cs="Calibri"/>
          <w:sz w:val="24"/>
          <w:szCs w:val="24"/>
          <w:lang w:val="en-US"/>
        </w:rPr>
        <w:t xml:space="preserve"> login, required fields such as SinIn and Sin</w:t>
      </w:r>
      <w:r w:rsidR="00E013A7" w:rsidRPr="004E1519">
        <w:rPr>
          <w:rFonts w:ascii="Calibri" w:hAnsi="Calibri" w:cs="Calibri"/>
          <w:sz w:val="24"/>
          <w:szCs w:val="24"/>
          <w:lang w:val="en-US"/>
        </w:rPr>
        <w:t>O</w:t>
      </w:r>
      <w:r w:rsidR="00DF4D8F" w:rsidRPr="004E1519">
        <w:rPr>
          <w:rFonts w:ascii="Calibri" w:hAnsi="Calibri" w:cs="Calibri"/>
          <w:sz w:val="24"/>
          <w:szCs w:val="24"/>
          <w:lang w:val="en-US"/>
        </w:rPr>
        <w:t>ut.</w:t>
      </w:r>
    </w:p>
    <w:p w14:paraId="0FAE5AD2" w14:textId="19C30042" w:rsidR="00E013A7" w:rsidRPr="004E1519" w:rsidRDefault="00E013A7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>On the Employee page, we created the first name and last name field</w:t>
      </w:r>
      <w:r w:rsidR="003538B2">
        <w:rPr>
          <w:rFonts w:ascii="Calibri" w:hAnsi="Calibri" w:cs="Calibri"/>
          <w:sz w:val="24"/>
          <w:szCs w:val="24"/>
          <w:lang w:val="en-US"/>
        </w:rPr>
        <w:t>s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with larger character length</w:t>
      </w:r>
      <w:r w:rsidR="003538B2">
        <w:rPr>
          <w:rFonts w:ascii="Calibri" w:hAnsi="Calibri" w:cs="Calibri"/>
          <w:sz w:val="24"/>
          <w:szCs w:val="24"/>
          <w:lang w:val="en-US"/>
        </w:rPr>
        <w:t>s</w:t>
      </w:r>
      <w:r w:rsidRPr="004E1519">
        <w:rPr>
          <w:rFonts w:ascii="Calibri" w:hAnsi="Calibri" w:cs="Calibri"/>
          <w:sz w:val="24"/>
          <w:szCs w:val="24"/>
          <w:lang w:val="en-US"/>
        </w:rPr>
        <w:t>. Username and Password as the mandatory fields.</w:t>
      </w:r>
    </w:p>
    <w:p w14:paraId="70448A51" w14:textId="1CC06608" w:rsidR="00E013A7" w:rsidRPr="004E1519" w:rsidRDefault="00CF011A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As far as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Inventory page is concerned, we created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a 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UPC ID field that will be unique for every product then InvName, InvSize, InvQuantity, InvAdjustedPrice, </w:t>
      </w:r>
      <w:proofErr w:type="spellStart"/>
      <w:r w:rsidRPr="004E1519">
        <w:rPr>
          <w:rFonts w:ascii="Calibri" w:hAnsi="Calibri" w:cs="Calibri"/>
          <w:sz w:val="24"/>
          <w:szCs w:val="24"/>
          <w:lang w:val="en-US"/>
        </w:rPr>
        <w:t>InvMarkupPrice</w:t>
      </w:r>
      <w:proofErr w:type="spellEnd"/>
      <w:r w:rsidR="003538B2">
        <w:rPr>
          <w:rFonts w:ascii="Calibri" w:hAnsi="Calibri" w:cs="Calibri"/>
          <w:sz w:val="24"/>
          <w:szCs w:val="24"/>
          <w:lang w:val="en-US"/>
        </w:rPr>
        <w:t>,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and InvCurrent fields are created with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>desired datatype.</w:t>
      </w:r>
    </w:p>
    <w:p w14:paraId="2713694E" w14:textId="3933F38E" w:rsidR="0067155E" w:rsidRPr="004E1519" w:rsidRDefault="0067155E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On the Invoice page, you can create an Invoice by filling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in </w:t>
      </w:r>
      <w:r w:rsidRPr="004E1519">
        <w:rPr>
          <w:rFonts w:ascii="Calibri" w:hAnsi="Calibri" w:cs="Calibri"/>
          <w:sz w:val="24"/>
          <w:szCs w:val="24"/>
          <w:lang w:val="en-US"/>
        </w:rPr>
        <w:t>the required fields on webpage such as InvoiceDate, Appreciation, Description, InvoiceSubtotal as well as EmpID.</w:t>
      </w:r>
    </w:p>
    <w:p w14:paraId="3FE59CDA" w14:textId="38D93CF1" w:rsidR="0067155E" w:rsidRPr="004E1519" w:rsidRDefault="0067155E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Invoice and Payment tables are Connected therefore we can easily make a payment via debit, </w:t>
      </w:r>
      <w:r w:rsidR="004E1519" w:rsidRPr="004E1519">
        <w:rPr>
          <w:rFonts w:ascii="Calibri" w:hAnsi="Calibri" w:cs="Calibri"/>
          <w:sz w:val="24"/>
          <w:szCs w:val="24"/>
          <w:lang w:val="en-US"/>
        </w:rPr>
        <w:t>credit,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or cash.</w:t>
      </w:r>
    </w:p>
    <w:p w14:paraId="7DAF9C44" w14:textId="7569F9E9" w:rsidR="004E1519" w:rsidRPr="004E1519" w:rsidRDefault="004E1519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On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OrderRequest page, we can easily find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order request of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>customer where some necessary fields are required such as ORequestDesc, OReqSendData</w:t>
      </w:r>
      <w:r w:rsidR="003538B2">
        <w:rPr>
          <w:rFonts w:ascii="Calibri" w:hAnsi="Calibri" w:cs="Calibri"/>
          <w:sz w:val="24"/>
          <w:szCs w:val="24"/>
          <w:lang w:val="en-US"/>
        </w:rPr>
        <w:t>,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and OReqRecieveData</w:t>
      </w:r>
      <w:r w:rsidRPr="004E1519">
        <w:rPr>
          <w:rFonts w:ascii="Calibri" w:hAnsi="Calibri" w:cs="Calibri"/>
          <w:sz w:val="24"/>
          <w:szCs w:val="24"/>
          <w:lang w:val="en-US"/>
        </w:rPr>
        <w:t>.</w:t>
      </w:r>
    </w:p>
    <w:p w14:paraId="6A6DED9B" w14:textId="7DA55AF9" w:rsidR="004E1519" w:rsidRPr="004E1519" w:rsidRDefault="004E1519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>OrderRequestID and UPC_ID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are connected to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Inventory on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>OrderRequestInventory page</w:t>
      </w:r>
      <w:r w:rsidRPr="004E1519">
        <w:rPr>
          <w:rFonts w:ascii="Calibri" w:hAnsi="Calibri" w:cs="Calibri"/>
          <w:sz w:val="24"/>
          <w:szCs w:val="24"/>
          <w:lang w:val="en-US"/>
        </w:rPr>
        <w:t>.</w:t>
      </w:r>
    </w:p>
    <w:p w14:paraId="78647C21" w14:textId="547BE02D" w:rsidR="004E1519" w:rsidRPr="004E1519" w:rsidRDefault="004E1519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In terms of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Price page, we made UPC_ID </w:t>
      </w:r>
      <w:r w:rsidRPr="004E1519">
        <w:rPr>
          <w:rFonts w:ascii="Calibri" w:hAnsi="Calibri" w:cs="Calibri"/>
          <w:sz w:val="24"/>
          <w:szCs w:val="24"/>
          <w:lang w:val="en-US"/>
        </w:rPr>
        <w:t>a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required field with a pattern and where we can also see PricePurchasedCost, PricePurchaseDate, PriceCount, and SupplierID</w:t>
      </w:r>
      <w:r w:rsidRPr="004E1519">
        <w:rPr>
          <w:rFonts w:ascii="Calibri" w:hAnsi="Calibri" w:cs="Calibri"/>
          <w:sz w:val="24"/>
          <w:szCs w:val="24"/>
          <w:lang w:val="en-US"/>
        </w:rPr>
        <w:t>.</w:t>
      </w:r>
    </w:p>
    <w:p w14:paraId="15E47C96" w14:textId="5DBF4794" w:rsidR="004E1519" w:rsidRPr="004E1519" w:rsidRDefault="004E1519" w:rsidP="004E1519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Calibri" w:hAnsi="Calibri" w:cs="Calibri"/>
          <w:sz w:val="24"/>
          <w:szCs w:val="24"/>
          <w:lang w:val="en-US"/>
        </w:rPr>
      </w:pPr>
      <w:r w:rsidRPr="004E1519">
        <w:rPr>
          <w:rFonts w:ascii="Calibri" w:hAnsi="Calibri" w:cs="Calibri"/>
          <w:sz w:val="24"/>
          <w:szCs w:val="24"/>
          <w:lang w:val="en-US"/>
        </w:rPr>
        <w:t xml:space="preserve">On the Supplier page,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>SupName field is created with a string length of 80 characters</w:t>
      </w:r>
      <w:r w:rsidR="003538B2">
        <w:rPr>
          <w:rFonts w:ascii="Calibri" w:hAnsi="Calibri" w:cs="Calibri"/>
          <w:sz w:val="24"/>
          <w:szCs w:val="24"/>
          <w:lang w:val="en-US"/>
        </w:rPr>
        <w:t>,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 and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SupPhone field is made required with a valid 10 digits phone number. Then necessary details of </w:t>
      </w:r>
      <w:r w:rsidR="003538B2">
        <w:rPr>
          <w:rFonts w:ascii="Calibri" w:hAnsi="Calibri" w:cs="Calibri"/>
          <w:sz w:val="24"/>
          <w:szCs w:val="24"/>
          <w:lang w:val="en-US"/>
        </w:rPr>
        <w:t xml:space="preserve">the </w:t>
      </w:r>
      <w:r w:rsidRPr="004E1519">
        <w:rPr>
          <w:rFonts w:ascii="Calibri" w:hAnsi="Calibri" w:cs="Calibri"/>
          <w:sz w:val="24"/>
          <w:szCs w:val="24"/>
          <w:lang w:val="en-US"/>
        </w:rPr>
        <w:t xml:space="preserve">Supplier such as email as well as </w:t>
      </w:r>
      <w:r w:rsidRPr="004E1519">
        <w:rPr>
          <w:rFonts w:ascii="Calibri" w:hAnsi="Calibri" w:cs="Calibri"/>
          <w:sz w:val="24"/>
          <w:szCs w:val="24"/>
          <w:lang w:val="en-US"/>
        </w:rPr>
        <w:t>address.</w:t>
      </w:r>
    </w:p>
    <w:p w14:paraId="1C3CF38B" w14:textId="77777777" w:rsidR="0067155E" w:rsidRPr="004E1519" w:rsidRDefault="0067155E" w:rsidP="004E1519">
      <w:pPr>
        <w:spacing w:line="360" w:lineRule="auto"/>
        <w:jc w:val="both"/>
        <w:rPr>
          <w:rFonts w:ascii="Calibri" w:hAnsi="Calibri" w:cs="Calibri"/>
          <w:sz w:val="28"/>
          <w:szCs w:val="28"/>
          <w:lang w:val="en-US"/>
        </w:rPr>
      </w:pPr>
    </w:p>
    <w:sectPr w:rsidR="0067155E" w:rsidRPr="004E1519" w:rsidSect="00841C4F">
      <w:pgSz w:w="11906" w:h="16838"/>
      <w:pgMar w:top="720" w:right="746" w:bottom="54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0A61E4"/>
    <w:multiLevelType w:val="hybridMultilevel"/>
    <w:tmpl w:val="593CA7A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90486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tTQxNrY0NDcxNTFQ0lEKTi0uzszPAykwrAUA6PWh5ywAAAA="/>
  </w:docVars>
  <w:rsids>
    <w:rsidRoot w:val="00841C4F"/>
    <w:rsid w:val="003538B2"/>
    <w:rsid w:val="004E1519"/>
    <w:rsid w:val="0067155E"/>
    <w:rsid w:val="00841C4F"/>
    <w:rsid w:val="00913837"/>
    <w:rsid w:val="00A56C5A"/>
    <w:rsid w:val="00CF011A"/>
    <w:rsid w:val="00D95182"/>
    <w:rsid w:val="00DF4D8F"/>
    <w:rsid w:val="00E013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21969"/>
  <w15:chartTrackingRefBased/>
  <w15:docId w15:val="{E6D969CB-7EE0-4804-A3AF-F5CF763DD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5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preet kaur</dc:creator>
  <cp:keywords/>
  <dc:description/>
  <cp:lastModifiedBy>navpreet kaur</cp:lastModifiedBy>
  <cp:revision>7</cp:revision>
  <dcterms:created xsi:type="dcterms:W3CDTF">2023-01-26T22:14:00Z</dcterms:created>
  <dcterms:modified xsi:type="dcterms:W3CDTF">2023-01-28T06:08:00Z</dcterms:modified>
</cp:coreProperties>
</file>